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936C8" w14:textId="411F8B6C" w:rsidR="0002392F" w:rsidRDefault="00A12520"/>
    <w:p w14:paraId="72347C75" w14:textId="6297869E" w:rsidR="00A479A2" w:rsidRDefault="00A479A2"/>
    <w:p w14:paraId="3C0237AE" w14:textId="77777777" w:rsidR="00A479A2" w:rsidRPr="00A479A2" w:rsidRDefault="00A479A2" w:rsidP="00A12520">
      <w:pPr>
        <w:pStyle w:val="Title"/>
        <w:rPr>
          <w:rFonts w:eastAsia="Times New Roman"/>
        </w:rPr>
      </w:pPr>
      <w:r w:rsidRPr="00A479A2">
        <w:rPr>
          <w:rFonts w:eastAsia="Times New Roman"/>
        </w:rPr>
        <w:t>How to run your code for this section (DO NOT SKIP)</w:t>
      </w:r>
    </w:p>
    <w:p w14:paraId="3C1EF1CB" w14:textId="77777777" w:rsidR="00A479A2" w:rsidRPr="00A12520" w:rsidRDefault="00A479A2" w:rsidP="00A12520">
      <w:pPr>
        <w:pStyle w:val="Heading1"/>
      </w:pPr>
      <w:r w:rsidRPr="00A12520">
        <w:t>Section 3, Lecture 5</w:t>
      </w:r>
    </w:p>
    <w:p w14:paraId="0A2EBB96" w14:textId="77777777" w:rsidR="00A479A2" w:rsidRPr="00A12520" w:rsidRDefault="00A479A2" w:rsidP="00A12520">
      <w:pPr>
        <w:rPr>
          <w:sz w:val="28"/>
        </w:rPr>
      </w:pPr>
      <w:r w:rsidRPr="00A12520">
        <w:rPr>
          <w:b/>
          <w:bCs/>
          <w:sz w:val="28"/>
        </w:rPr>
        <w:t>You do not need to use a text editor for this section. ONLY for this section, </w:t>
      </w:r>
      <w:r w:rsidRPr="00A12520">
        <w:rPr>
          <w:sz w:val="28"/>
        </w:rPr>
        <w:t>any code I write inside of the text editor, you will simply write that code in this </w:t>
      </w:r>
      <w:hyperlink r:id="rId4" w:tgtFrame="_blank" w:history="1">
        <w:r w:rsidRPr="00A12520">
          <w:rPr>
            <w:color w:val="007791"/>
            <w:sz w:val="28"/>
            <w:u w:val="single"/>
          </w:rPr>
          <w:t>ES6 console</w:t>
        </w:r>
      </w:hyperlink>
    </w:p>
    <w:p w14:paraId="3DDF1DDE" w14:textId="77777777" w:rsidR="00A479A2" w:rsidRPr="00A12520" w:rsidRDefault="00A479A2" w:rsidP="00A12520">
      <w:pPr>
        <w:rPr>
          <w:sz w:val="28"/>
        </w:rPr>
      </w:pPr>
      <w:r w:rsidRPr="00A12520">
        <w:rPr>
          <w:b/>
          <w:bCs/>
          <w:sz w:val="28"/>
        </w:rPr>
        <w:t>Whenever you need to run the code inside of the console</w:t>
      </w:r>
      <w:r w:rsidRPr="00A12520">
        <w:rPr>
          <w:sz w:val="28"/>
        </w:rPr>
        <w:t>, you will need to press the </w:t>
      </w:r>
      <w:r w:rsidRPr="00A12520">
        <w:rPr>
          <w:b/>
          <w:bCs/>
          <w:sz w:val="28"/>
        </w:rPr>
        <w:t>run </w:t>
      </w:r>
      <w:r w:rsidRPr="00A12520">
        <w:rPr>
          <w:sz w:val="28"/>
        </w:rPr>
        <w:t>button on the top left.</w:t>
      </w:r>
    </w:p>
    <w:p w14:paraId="3389A637" w14:textId="77777777" w:rsidR="00A479A2" w:rsidRPr="00A12520" w:rsidRDefault="00A479A2" w:rsidP="00A12520">
      <w:pPr>
        <w:rPr>
          <w:sz w:val="28"/>
        </w:rPr>
      </w:pPr>
      <w:r w:rsidRPr="00A12520">
        <w:rPr>
          <w:sz w:val="28"/>
        </w:rPr>
        <w:t>I hope that clears up any confusion.  </w:t>
      </w:r>
      <w:r w:rsidRPr="00A12520">
        <w:rPr>
          <w:b/>
          <w:bCs/>
          <w:sz w:val="28"/>
        </w:rPr>
        <w:t>In the actual react content</w:t>
      </w:r>
      <w:r w:rsidRPr="00A12520">
        <w:rPr>
          <w:sz w:val="28"/>
        </w:rPr>
        <w:t>,  we will then do everything in the text editor, for this section, </w:t>
      </w:r>
      <w:r w:rsidRPr="00A12520">
        <w:rPr>
          <w:b/>
          <w:bCs/>
          <w:sz w:val="28"/>
        </w:rPr>
        <w:t>just use the </w:t>
      </w:r>
      <w:hyperlink r:id="rId5" w:tgtFrame="_blank" w:history="1">
        <w:r w:rsidRPr="00A12520">
          <w:rPr>
            <w:b/>
            <w:bCs/>
            <w:color w:val="007791"/>
            <w:sz w:val="28"/>
          </w:rPr>
          <w:t>console</w:t>
        </w:r>
      </w:hyperlink>
      <w:r w:rsidRPr="00A12520">
        <w:rPr>
          <w:sz w:val="28"/>
        </w:rPr>
        <w:t>.</w:t>
      </w:r>
      <w:bookmarkStart w:id="0" w:name="_GoBack"/>
      <w:bookmarkEnd w:id="0"/>
    </w:p>
    <w:sectPr w:rsidR="00A479A2" w:rsidRPr="00A12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G0NDU1MjQzNDZQ0lEKTi0uzszPAykwqgUAXRcIKywAAAA="/>
  </w:docVars>
  <w:rsids>
    <w:rsidRoot w:val="00A479A2"/>
    <w:rsid w:val="001B0CDE"/>
    <w:rsid w:val="003A7595"/>
    <w:rsid w:val="0061313A"/>
    <w:rsid w:val="00721A98"/>
    <w:rsid w:val="0079408B"/>
    <w:rsid w:val="009440CC"/>
    <w:rsid w:val="00A12520"/>
    <w:rsid w:val="00A479A2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AF05A"/>
  <w15:chartTrackingRefBased/>
  <w15:docId w15:val="{74532ADA-A7E1-4FE9-AAA8-7ACC25C43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25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25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479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479A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479A2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125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25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125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125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96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2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24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5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s6console.com/" TargetMode="External"/><Relationship Id="rId4" Type="http://schemas.openxmlformats.org/officeDocument/2006/relationships/hyperlink" Target="https://es6consol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28</Characters>
  <Application>Microsoft Office Word</Application>
  <DocSecurity>0</DocSecurity>
  <Lines>4</Lines>
  <Paragraphs>1</Paragraphs>
  <ScaleCrop>false</ScaleCrop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2</cp:revision>
  <dcterms:created xsi:type="dcterms:W3CDTF">2019-05-13T09:43:00Z</dcterms:created>
  <dcterms:modified xsi:type="dcterms:W3CDTF">2019-05-13T09:47:00Z</dcterms:modified>
</cp:coreProperties>
</file>